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809DAB" w14:textId="00A20C04" w:rsidR="0029088D" w:rsidRPr="002F5130" w:rsidRDefault="009B6172" w:rsidP="0029088D">
      <w:pPr>
        <w:jc w:val="center"/>
        <w:rPr>
          <w:rFonts w:asciiTheme="minorHAnsi" w:hAnsiTheme="minorHAnsi" w:cstheme="minorHAnsi"/>
        </w:rPr>
      </w:pPr>
      <w:r w:rsidRPr="002F5130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8240" behindDoc="0" locked="0" layoutInCell="1" allowOverlap="1" wp14:anchorId="78FD185C" wp14:editId="7A534FD4">
            <wp:simplePos x="0" y="0"/>
            <wp:positionH relativeFrom="column">
              <wp:posOffset>1766570</wp:posOffset>
            </wp:positionH>
            <wp:positionV relativeFrom="paragraph">
              <wp:posOffset>-601980</wp:posOffset>
            </wp:positionV>
            <wp:extent cx="2268220" cy="99822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76" t="19502" b="4581"/>
                    <a:stretch/>
                  </pic:blipFill>
                  <pic:spPr bwMode="auto">
                    <a:xfrm>
                      <a:off x="0" y="0"/>
                      <a:ext cx="2268220" cy="998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B05AF6" w14:textId="760388BF" w:rsidR="0029088D" w:rsidRPr="002F5130" w:rsidRDefault="0029088D" w:rsidP="0029088D">
      <w:pPr>
        <w:jc w:val="center"/>
        <w:rPr>
          <w:rFonts w:asciiTheme="minorHAnsi" w:hAnsiTheme="minorHAnsi" w:cstheme="minorHAnsi"/>
        </w:rPr>
      </w:pPr>
    </w:p>
    <w:p w14:paraId="7F26AD0A" w14:textId="5BA6E592" w:rsidR="0029088D" w:rsidRPr="002F5130" w:rsidRDefault="0029088D" w:rsidP="0029088D">
      <w:pPr>
        <w:jc w:val="center"/>
        <w:rPr>
          <w:rFonts w:asciiTheme="minorHAnsi" w:hAnsiTheme="minorHAnsi" w:cstheme="minorHAnsi"/>
        </w:rPr>
      </w:pPr>
    </w:p>
    <w:tbl>
      <w:tblPr>
        <w:tblStyle w:val="TableGrid"/>
        <w:tblW w:w="9322" w:type="dxa"/>
        <w:tblBorders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322"/>
      </w:tblGrid>
      <w:tr w:rsidR="00D252A0" w:rsidRPr="002F5130" w14:paraId="5AB273E2" w14:textId="77777777" w:rsidTr="00D252A0">
        <w:tc>
          <w:tcPr>
            <w:tcW w:w="9322" w:type="dxa"/>
          </w:tcPr>
          <w:p w14:paraId="5A9BD90B" w14:textId="600E4637" w:rsidR="00D252A0" w:rsidRPr="002F5130" w:rsidRDefault="00D252A0" w:rsidP="003A446F">
            <w:pPr>
              <w:jc w:val="center"/>
              <w:rPr>
                <w:rFonts w:asciiTheme="minorHAnsi" w:hAnsiTheme="minorHAnsi" w:cstheme="minorHAnsi"/>
                <w:b/>
                <w:color w:val="008000"/>
                <w:sz w:val="18"/>
                <w:szCs w:val="18"/>
              </w:rPr>
            </w:pPr>
          </w:p>
          <w:p w14:paraId="27E26D7D" w14:textId="73C3AEA5" w:rsidR="00D252A0" w:rsidRPr="00540D75" w:rsidRDefault="00FF18A0" w:rsidP="00D252A0">
            <w:pPr>
              <w:jc w:val="center"/>
              <w:rPr>
                <w:rFonts w:asciiTheme="minorHAnsi" w:hAnsiTheme="minorHAnsi" w:cstheme="minorHAnsi"/>
                <w:bCs/>
                <w:color w:val="1F4E79" w:themeColor="accent5" w:themeShade="80"/>
                <w:sz w:val="32"/>
                <w:szCs w:val="32"/>
              </w:rPr>
            </w:pPr>
            <w:r w:rsidRPr="00540D75">
              <w:rPr>
                <w:rFonts w:asciiTheme="minorHAnsi" w:hAnsiTheme="minorHAnsi" w:cstheme="minorHAnsi"/>
                <w:bCs/>
                <w:color w:val="1F4E79" w:themeColor="accent5" w:themeShade="80"/>
                <w:sz w:val="32"/>
                <w:szCs w:val="32"/>
              </w:rPr>
              <w:t>The 5</w:t>
            </w:r>
            <w:r w:rsidRPr="00540D75">
              <w:rPr>
                <w:rFonts w:asciiTheme="minorHAnsi" w:hAnsiTheme="minorHAnsi" w:cstheme="minorHAnsi"/>
                <w:bCs/>
                <w:color w:val="1F4E79" w:themeColor="accent5" w:themeShade="80"/>
                <w:sz w:val="32"/>
                <w:szCs w:val="32"/>
                <w:vertAlign w:val="superscript"/>
              </w:rPr>
              <w:t>th</w:t>
            </w:r>
            <w:r w:rsidRPr="00540D75">
              <w:rPr>
                <w:rFonts w:asciiTheme="minorHAnsi" w:hAnsiTheme="minorHAnsi" w:cstheme="minorHAnsi"/>
                <w:bCs/>
                <w:color w:val="1F4E79" w:themeColor="accent5" w:themeShade="80"/>
                <w:sz w:val="32"/>
                <w:szCs w:val="32"/>
              </w:rPr>
              <w:t xml:space="preserve"> WPSC and 16</w:t>
            </w:r>
            <w:r w:rsidRPr="00540D75">
              <w:rPr>
                <w:rFonts w:asciiTheme="minorHAnsi" w:hAnsiTheme="minorHAnsi" w:cstheme="minorHAnsi"/>
                <w:bCs/>
                <w:color w:val="1F4E79" w:themeColor="accent5" w:themeShade="80"/>
                <w:sz w:val="32"/>
                <w:szCs w:val="32"/>
                <w:vertAlign w:val="superscript"/>
              </w:rPr>
              <w:t>th</w:t>
            </w:r>
            <w:r w:rsidRPr="00540D75">
              <w:rPr>
                <w:rFonts w:asciiTheme="minorHAnsi" w:hAnsiTheme="minorHAnsi" w:cstheme="minorHAnsi"/>
                <w:bCs/>
                <w:color w:val="1F4E79" w:themeColor="accent5" w:themeShade="80"/>
                <w:sz w:val="32"/>
                <w:szCs w:val="32"/>
              </w:rPr>
              <w:t xml:space="preserve"> APSA </w:t>
            </w:r>
            <w:r w:rsidR="00E21314" w:rsidRPr="00540D75">
              <w:rPr>
                <w:rFonts w:asciiTheme="minorHAnsi" w:hAnsiTheme="minorHAnsi" w:cstheme="minorHAnsi"/>
                <w:bCs/>
                <w:color w:val="1F4E79" w:themeColor="accent5" w:themeShade="80"/>
                <w:sz w:val="32"/>
                <w:szCs w:val="32"/>
              </w:rPr>
              <w:t>C</w:t>
            </w:r>
            <w:r w:rsidRPr="00540D75">
              <w:rPr>
                <w:rFonts w:asciiTheme="minorHAnsi" w:hAnsiTheme="minorHAnsi" w:cstheme="minorHAnsi"/>
                <w:bCs/>
                <w:color w:val="1F4E79" w:themeColor="accent5" w:themeShade="80"/>
                <w:sz w:val="32"/>
                <w:szCs w:val="32"/>
              </w:rPr>
              <w:t>ongress in 2022</w:t>
            </w:r>
          </w:p>
          <w:p w14:paraId="350FDACA" w14:textId="4AC2A0BB" w:rsidR="008C36C9" w:rsidRPr="008C36C9" w:rsidRDefault="008C36C9" w:rsidP="00D252A0">
            <w:pPr>
              <w:jc w:val="center"/>
              <w:rPr>
                <w:rFonts w:asciiTheme="minorHAnsi" w:hAnsiTheme="minorHAnsi" w:cstheme="minorHAnsi"/>
                <w:b/>
                <w:color w:val="1F4E79" w:themeColor="accent5" w:themeShade="80"/>
                <w:sz w:val="32"/>
                <w:szCs w:val="32"/>
              </w:rPr>
            </w:pPr>
            <w:r w:rsidRPr="00540D75">
              <w:rPr>
                <w:rFonts w:asciiTheme="minorHAnsi" w:hAnsiTheme="minorHAnsi" w:cstheme="minorHAnsi"/>
                <w:b/>
                <w:color w:val="1F4E79" w:themeColor="accent5" w:themeShade="80"/>
                <w:sz w:val="32"/>
                <w:szCs w:val="32"/>
              </w:rPr>
              <w:t>“Planning a Global Village: Inclusion, Innovation</w:t>
            </w:r>
            <w:r w:rsidR="008A32D2">
              <w:rPr>
                <w:rFonts w:asciiTheme="minorHAnsi" w:hAnsiTheme="minorHAnsi" w:cstheme="minorHAnsi"/>
                <w:b/>
                <w:color w:val="1F4E79" w:themeColor="accent5" w:themeShade="80"/>
                <w:sz w:val="32"/>
                <w:szCs w:val="32"/>
              </w:rPr>
              <w:t>,</w:t>
            </w:r>
            <w:r w:rsidRPr="00540D75">
              <w:rPr>
                <w:rFonts w:asciiTheme="minorHAnsi" w:hAnsiTheme="minorHAnsi" w:cstheme="minorHAnsi"/>
                <w:b/>
                <w:color w:val="1F4E79" w:themeColor="accent5" w:themeShade="80"/>
                <w:sz w:val="32"/>
                <w:szCs w:val="32"/>
              </w:rPr>
              <w:t xml:space="preserve"> and Disruption</w:t>
            </w:r>
            <w:r w:rsidRPr="008C36C9">
              <w:rPr>
                <w:rFonts w:asciiTheme="minorHAnsi" w:hAnsiTheme="minorHAnsi" w:cstheme="minorHAnsi"/>
                <w:b/>
                <w:color w:val="1F4E79" w:themeColor="accent5" w:themeShade="80"/>
                <w:sz w:val="32"/>
                <w:szCs w:val="32"/>
              </w:rPr>
              <w:t>”</w:t>
            </w:r>
          </w:p>
          <w:p w14:paraId="348F1CDE" w14:textId="77777777" w:rsidR="00D252A0" w:rsidRPr="002F5130" w:rsidRDefault="00D252A0" w:rsidP="00512BA5">
            <w:pPr>
              <w:rPr>
                <w:rFonts w:asciiTheme="minorHAnsi" w:hAnsiTheme="minorHAnsi" w:cstheme="minorHAnsi"/>
                <w:b/>
                <w:color w:val="1F4E79" w:themeColor="accent5" w:themeShade="80"/>
              </w:rPr>
            </w:pPr>
          </w:p>
          <w:p w14:paraId="71533CEC" w14:textId="5183F4DA" w:rsidR="00D252A0" w:rsidRPr="002F5130" w:rsidRDefault="00D252A0" w:rsidP="00512BA5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 w:rsidRPr="00C2512D">
              <w:rPr>
                <w:rFonts w:asciiTheme="minorHAnsi" w:hAnsiTheme="minorHAnsi" w:cstheme="minorHAnsi"/>
                <w:b/>
                <w:sz w:val="36"/>
                <w:szCs w:val="36"/>
              </w:rPr>
              <w:t>Session</w:t>
            </w:r>
            <w:r w:rsidR="00FC204C" w:rsidRPr="00C2512D">
              <w:rPr>
                <w:rFonts w:asciiTheme="minorHAnsi" w:hAnsiTheme="minorHAnsi" w:cstheme="minorHAnsi"/>
                <w:b/>
                <w:sz w:val="36"/>
                <w:szCs w:val="36"/>
              </w:rPr>
              <w:t xml:space="preserve"> Proposal</w:t>
            </w:r>
          </w:p>
          <w:p w14:paraId="2155267E" w14:textId="77777777" w:rsidR="00D252A0" w:rsidRPr="002F5130" w:rsidRDefault="00D252A0" w:rsidP="00512BA5">
            <w:pPr>
              <w:rPr>
                <w:rFonts w:asciiTheme="minorHAnsi" w:hAnsiTheme="minorHAnsi" w:cstheme="minorHAnsi"/>
                <w:color w:val="008000"/>
              </w:rPr>
            </w:pPr>
          </w:p>
        </w:tc>
      </w:tr>
    </w:tbl>
    <w:p w14:paraId="0B148337" w14:textId="77777777" w:rsidR="00920D69" w:rsidRPr="002F5130" w:rsidRDefault="00920D69">
      <w:pPr>
        <w:rPr>
          <w:rFonts w:asciiTheme="minorHAnsi" w:hAnsiTheme="minorHAnsi" w:cstheme="minorHAnsi"/>
        </w:rPr>
      </w:pPr>
    </w:p>
    <w:tbl>
      <w:tblPr>
        <w:tblStyle w:val="TableGrid"/>
        <w:tblW w:w="9351" w:type="dxa"/>
        <w:tblBorders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21"/>
        <w:gridCol w:w="2268"/>
        <w:gridCol w:w="6662"/>
      </w:tblGrid>
      <w:tr w:rsidR="00520657" w:rsidRPr="002F5130" w14:paraId="0D7671D8" w14:textId="109B9E8F" w:rsidTr="00520657">
        <w:tc>
          <w:tcPr>
            <w:tcW w:w="2689" w:type="dxa"/>
            <w:gridSpan w:val="2"/>
            <w:shd w:val="clear" w:color="auto" w:fill="9CC2E5" w:themeFill="accent5" w:themeFillTint="99"/>
          </w:tcPr>
          <w:p w14:paraId="2D7E7D42" w14:textId="47BA1452" w:rsidR="00520657" w:rsidRPr="002F5130" w:rsidRDefault="00520657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  <w:r w:rsidRPr="002F5130">
              <w:rPr>
                <w:rFonts w:asciiTheme="minorHAnsi" w:hAnsiTheme="minorHAnsi" w:cstheme="minorHAnsi"/>
                <w:b/>
              </w:rPr>
              <w:t>Selected Track</w:t>
            </w:r>
            <w:r w:rsidR="00F34A3A" w:rsidRPr="002F5130">
              <w:rPr>
                <w:rFonts w:asciiTheme="minorHAnsi" w:hAnsiTheme="minorHAnsi" w:cstheme="minorHAnsi"/>
                <w:b/>
              </w:rPr>
              <w:t xml:space="preserve"> *)</w:t>
            </w:r>
          </w:p>
          <w:p w14:paraId="4D31E04B" w14:textId="73F58865" w:rsidR="00520657" w:rsidRPr="002F5130" w:rsidRDefault="00520657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  <w:r w:rsidRPr="002F5130">
              <w:rPr>
                <w:rFonts w:asciiTheme="minorHAnsi" w:hAnsiTheme="minorHAnsi" w:cstheme="minorHAnsi"/>
                <w:b/>
              </w:rPr>
              <w:t xml:space="preserve">                 </w:t>
            </w:r>
          </w:p>
        </w:tc>
        <w:tc>
          <w:tcPr>
            <w:tcW w:w="6662" w:type="dxa"/>
          </w:tcPr>
          <w:p w14:paraId="3D1E9E21" w14:textId="77777777" w:rsidR="00520657" w:rsidRPr="002F5130" w:rsidRDefault="00520657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</w:p>
        </w:tc>
      </w:tr>
      <w:tr w:rsidR="00520657" w:rsidRPr="002F5130" w14:paraId="3960D9DE" w14:textId="5AA52B15" w:rsidTr="00520657">
        <w:tc>
          <w:tcPr>
            <w:tcW w:w="2689" w:type="dxa"/>
            <w:gridSpan w:val="2"/>
            <w:shd w:val="clear" w:color="auto" w:fill="9CC2E5" w:themeFill="accent5" w:themeFillTint="99"/>
          </w:tcPr>
          <w:p w14:paraId="2CFA8DDA" w14:textId="018F3DE3" w:rsidR="00520657" w:rsidRPr="002F5130" w:rsidRDefault="00520657" w:rsidP="00520657">
            <w:pPr>
              <w:tabs>
                <w:tab w:val="left" w:pos="2577"/>
              </w:tabs>
              <w:rPr>
                <w:rFonts w:asciiTheme="minorHAnsi" w:hAnsiTheme="minorHAnsi" w:cstheme="minorHAnsi"/>
              </w:rPr>
            </w:pPr>
            <w:r w:rsidRPr="002F5130">
              <w:rPr>
                <w:rFonts w:asciiTheme="minorHAnsi" w:hAnsiTheme="minorHAnsi" w:cstheme="minorHAnsi"/>
                <w:b/>
              </w:rPr>
              <w:t xml:space="preserve">Title of Session      </w:t>
            </w:r>
          </w:p>
          <w:p w14:paraId="2320B8DE" w14:textId="77777777" w:rsidR="00520657" w:rsidRPr="002F5130" w:rsidRDefault="00520657" w:rsidP="00520657">
            <w:pPr>
              <w:tabs>
                <w:tab w:val="left" w:pos="2577"/>
              </w:tabs>
              <w:rPr>
                <w:rFonts w:asciiTheme="minorHAnsi" w:hAnsiTheme="minorHAnsi" w:cstheme="minorHAnsi"/>
              </w:rPr>
            </w:pPr>
          </w:p>
        </w:tc>
        <w:tc>
          <w:tcPr>
            <w:tcW w:w="6662" w:type="dxa"/>
          </w:tcPr>
          <w:p w14:paraId="0D72AF55" w14:textId="77777777" w:rsidR="00520657" w:rsidRPr="002F5130" w:rsidRDefault="00520657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</w:p>
        </w:tc>
      </w:tr>
      <w:tr w:rsidR="00520657" w:rsidRPr="002F5130" w14:paraId="4ECB0696" w14:textId="03BCF62C" w:rsidTr="00520657">
        <w:tc>
          <w:tcPr>
            <w:tcW w:w="2689" w:type="dxa"/>
            <w:gridSpan w:val="2"/>
            <w:shd w:val="clear" w:color="auto" w:fill="9CC2E5" w:themeFill="accent5" w:themeFillTint="99"/>
          </w:tcPr>
          <w:p w14:paraId="5392DC7C" w14:textId="47307379" w:rsidR="00520657" w:rsidRPr="002F5130" w:rsidRDefault="00520657" w:rsidP="00520657">
            <w:pPr>
              <w:tabs>
                <w:tab w:val="left" w:pos="2577"/>
              </w:tabs>
              <w:rPr>
                <w:rFonts w:asciiTheme="minorHAnsi" w:hAnsiTheme="minorHAnsi" w:cstheme="minorHAnsi"/>
              </w:rPr>
            </w:pPr>
            <w:r w:rsidRPr="002F5130">
              <w:rPr>
                <w:rFonts w:asciiTheme="minorHAnsi" w:hAnsiTheme="minorHAnsi" w:cstheme="minorHAnsi"/>
                <w:b/>
              </w:rPr>
              <w:t xml:space="preserve">Name of Chair(s)   </w:t>
            </w:r>
          </w:p>
          <w:p w14:paraId="44215BC9" w14:textId="77777777" w:rsidR="00520657" w:rsidRPr="002F5130" w:rsidRDefault="00520657" w:rsidP="00520657">
            <w:pPr>
              <w:tabs>
                <w:tab w:val="left" w:pos="2577"/>
              </w:tabs>
              <w:rPr>
                <w:rFonts w:asciiTheme="minorHAnsi" w:hAnsiTheme="minorHAnsi" w:cstheme="minorHAnsi"/>
              </w:rPr>
            </w:pPr>
          </w:p>
        </w:tc>
        <w:tc>
          <w:tcPr>
            <w:tcW w:w="6662" w:type="dxa"/>
          </w:tcPr>
          <w:p w14:paraId="033CA27F" w14:textId="77777777" w:rsidR="00520657" w:rsidRPr="002F5130" w:rsidRDefault="00520657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</w:p>
        </w:tc>
      </w:tr>
      <w:tr w:rsidR="00F34A3A" w:rsidRPr="002F5130" w14:paraId="2E1EDD1E" w14:textId="77777777" w:rsidTr="00DD0355">
        <w:trPr>
          <w:trHeight w:val="489"/>
        </w:trPr>
        <w:tc>
          <w:tcPr>
            <w:tcW w:w="2689" w:type="dxa"/>
            <w:gridSpan w:val="2"/>
            <w:shd w:val="clear" w:color="auto" w:fill="9CC2E5" w:themeFill="accent5" w:themeFillTint="99"/>
          </w:tcPr>
          <w:p w14:paraId="34DC03A1" w14:textId="53F2BA40" w:rsidR="00F34A3A" w:rsidRPr="002F5130" w:rsidRDefault="00F34A3A" w:rsidP="00F34A3A">
            <w:pPr>
              <w:tabs>
                <w:tab w:val="left" w:pos="2577"/>
              </w:tabs>
              <w:rPr>
                <w:rFonts w:asciiTheme="minorHAnsi" w:hAnsiTheme="minorHAnsi" w:cstheme="minorHAnsi"/>
              </w:rPr>
            </w:pPr>
            <w:r w:rsidRPr="002F5130">
              <w:rPr>
                <w:rFonts w:asciiTheme="minorHAnsi" w:hAnsiTheme="minorHAnsi" w:cstheme="minorHAnsi"/>
                <w:b/>
              </w:rPr>
              <w:t>Email &amp; Contact Details of Chair(s)</w:t>
            </w:r>
            <w:r w:rsidR="00602FE1">
              <w:rPr>
                <w:rFonts w:asciiTheme="minorHAnsi" w:hAnsiTheme="minorHAnsi" w:cstheme="minorHAnsi"/>
                <w:b/>
              </w:rPr>
              <w:t xml:space="preserve"> /Organizer</w:t>
            </w:r>
          </w:p>
          <w:p w14:paraId="5781E0CE" w14:textId="77777777" w:rsidR="00F34A3A" w:rsidRPr="002F5130" w:rsidRDefault="00F34A3A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662" w:type="dxa"/>
          </w:tcPr>
          <w:p w14:paraId="2C9A14DB" w14:textId="77777777" w:rsidR="00F34A3A" w:rsidRPr="002F5130" w:rsidRDefault="00F34A3A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</w:p>
        </w:tc>
      </w:tr>
      <w:tr w:rsidR="00F34A3A" w:rsidRPr="002F5130" w14:paraId="15C9BE67" w14:textId="77777777" w:rsidTr="001A3ADA">
        <w:trPr>
          <w:trHeight w:val="393"/>
        </w:trPr>
        <w:tc>
          <w:tcPr>
            <w:tcW w:w="2689" w:type="dxa"/>
            <w:gridSpan w:val="2"/>
            <w:shd w:val="clear" w:color="auto" w:fill="9CC2E5" w:themeFill="accent5" w:themeFillTint="99"/>
          </w:tcPr>
          <w:p w14:paraId="51D28431" w14:textId="49A5B0F3" w:rsidR="00F34A3A" w:rsidRPr="002F5130" w:rsidRDefault="00602FE1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Organizer </w:t>
            </w:r>
            <w:r w:rsidR="00F34A3A" w:rsidRPr="002F5130">
              <w:rPr>
                <w:rFonts w:asciiTheme="minorHAnsi" w:hAnsiTheme="minorHAnsi" w:cstheme="minorHAnsi"/>
                <w:b/>
              </w:rPr>
              <w:t>Affiliation</w:t>
            </w:r>
          </w:p>
        </w:tc>
        <w:tc>
          <w:tcPr>
            <w:tcW w:w="6662" w:type="dxa"/>
          </w:tcPr>
          <w:p w14:paraId="142620EC" w14:textId="77777777" w:rsidR="00F34A3A" w:rsidRPr="002F5130" w:rsidRDefault="00F34A3A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</w:p>
        </w:tc>
      </w:tr>
      <w:tr w:rsidR="00520657" w:rsidRPr="002F5130" w14:paraId="0FC60000" w14:textId="48329191" w:rsidTr="001A3ADA">
        <w:trPr>
          <w:trHeight w:val="1122"/>
        </w:trPr>
        <w:tc>
          <w:tcPr>
            <w:tcW w:w="2689" w:type="dxa"/>
            <w:gridSpan w:val="2"/>
            <w:shd w:val="clear" w:color="auto" w:fill="9CC2E5" w:themeFill="accent5" w:themeFillTint="99"/>
          </w:tcPr>
          <w:p w14:paraId="4081D594" w14:textId="0BCDF795" w:rsidR="001A3ADA" w:rsidRDefault="0094583C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  <w:r w:rsidRPr="00C2512D">
              <w:rPr>
                <w:rFonts w:asciiTheme="minorHAnsi" w:hAnsiTheme="minorHAnsi" w:cstheme="minorHAnsi"/>
                <w:b/>
              </w:rPr>
              <w:t>Session</w:t>
            </w:r>
            <w:r w:rsidR="00756171" w:rsidRPr="00C2512D">
              <w:rPr>
                <w:rFonts w:asciiTheme="minorHAnsi" w:hAnsiTheme="minorHAnsi" w:cstheme="minorHAnsi"/>
                <w:b/>
              </w:rPr>
              <w:t>’s abstract</w:t>
            </w:r>
          </w:p>
          <w:p w14:paraId="64F7C178" w14:textId="61EA2BF2" w:rsidR="00520657" w:rsidRPr="001A3ADA" w:rsidRDefault="001A3ADA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1A3ADA">
              <w:rPr>
                <w:rFonts w:asciiTheme="minorHAnsi" w:hAnsiTheme="minorHAnsi" w:cstheme="minorHAnsi"/>
                <w:bCs/>
              </w:rPr>
              <w:t>(</w:t>
            </w:r>
            <w:r w:rsidR="00540D75">
              <w:rPr>
                <w:rFonts w:asciiTheme="minorHAnsi" w:hAnsiTheme="minorHAnsi" w:cstheme="minorHAnsi"/>
                <w:bCs/>
              </w:rPr>
              <w:t>3</w:t>
            </w:r>
            <w:r w:rsidRPr="001A3ADA">
              <w:rPr>
                <w:rFonts w:asciiTheme="minorHAnsi" w:hAnsiTheme="minorHAnsi" w:cstheme="minorHAnsi"/>
                <w:bCs/>
              </w:rPr>
              <w:t>00 words)</w:t>
            </w:r>
          </w:p>
        </w:tc>
        <w:tc>
          <w:tcPr>
            <w:tcW w:w="6662" w:type="dxa"/>
          </w:tcPr>
          <w:p w14:paraId="570740B1" w14:textId="1A8130B9" w:rsidR="007A2899" w:rsidRPr="002F5130" w:rsidRDefault="007A2899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</w:p>
        </w:tc>
      </w:tr>
      <w:tr w:rsidR="00756171" w:rsidRPr="002F5130" w14:paraId="792A5CC5" w14:textId="77777777" w:rsidTr="001A3ADA">
        <w:trPr>
          <w:trHeight w:val="1122"/>
        </w:trPr>
        <w:tc>
          <w:tcPr>
            <w:tcW w:w="2689" w:type="dxa"/>
            <w:gridSpan w:val="2"/>
            <w:shd w:val="clear" w:color="auto" w:fill="9CC2E5" w:themeFill="accent5" w:themeFillTint="99"/>
          </w:tcPr>
          <w:p w14:paraId="2823BB42" w14:textId="77777777" w:rsidR="00756171" w:rsidRDefault="00756171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  <w:r w:rsidRPr="00C2512D">
              <w:rPr>
                <w:rFonts w:asciiTheme="minorHAnsi" w:hAnsiTheme="minorHAnsi" w:cstheme="minorHAnsi"/>
                <w:b/>
              </w:rPr>
              <w:t>Type of session</w:t>
            </w:r>
          </w:p>
          <w:p w14:paraId="06CBD0FC" w14:textId="17994A47" w:rsidR="00EF6DF9" w:rsidRPr="00804F12" w:rsidRDefault="00EF6DF9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804F12">
              <w:rPr>
                <w:rFonts w:asciiTheme="minorHAnsi" w:hAnsiTheme="minorHAnsi" w:cstheme="minorHAnsi"/>
                <w:bCs/>
              </w:rPr>
              <w:t>(</w:t>
            </w:r>
            <w:r w:rsidR="004C518C">
              <w:rPr>
                <w:rFonts w:asciiTheme="minorHAnsi" w:hAnsiTheme="minorHAnsi" w:cstheme="minorHAnsi"/>
                <w:bCs/>
              </w:rPr>
              <w:t>Tick</w:t>
            </w:r>
            <w:r w:rsidR="00FB194A" w:rsidRPr="00804F12">
              <w:rPr>
                <w:rFonts w:asciiTheme="minorHAnsi" w:hAnsiTheme="minorHAnsi" w:cstheme="minorHAnsi"/>
                <w:bCs/>
              </w:rPr>
              <w:t xml:space="preserve"> the most suitable</w:t>
            </w:r>
            <w:r w:rsidR="005D2BC2">
              <w:rPr>
                <w:rFonts w:asciiTheme="minorHAnsi" w:hAnsiTheme="minorHAnsi" w:cstheme="minorHAnsi"/>
                <w:bCs/>
              </w:rPr>
              <w:t xml:space="preserve"> </w:t>
            </w:r>
            <w:r w:rsidR="00FB194A" w:rsidRPr="00804F12">
              <w:rPr>
                <w:rFonts w:asciiTheme="minorHAnsi" w:hAnsiTheme="minorHAnsi" w:cstheme="minorHAnsi"/>
                <w:bCs/>
              </w:rPr>
              <w:t>with your session)</w:t>
            </w:r>
          </w:p>
        </w:tc>
        <w:tc>
          <w:tcPr>
            <w:tcW w:w="6662" w:type="dxa"/>
          </w:tcPr>
          <w:p w14:paraId="1BA03B09" w14:textId="50AAAF52" w:rsidR="00756171" w:rsidRPr="001B6460" w:rsidRDefault="001B6460" w:rsidP="001B6460">
            <w:pPr>
              <w:pStyle w:val="ListParagraph"/>
              <w:numPr>
                <w:ilvl w:val="0"/>
                <w:numId w:val="2"/>
              </w:numPr>
              <w:tabs>
                <w:tab w:val="left" w:pos="2577"/>
              </w:tabs>
              <w:ind w:left="311" w:hanging="284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P</w:t>
            </w:r>
            <w:r w:rsidR="00756171" w:rsidRPr="001B6460">
              <w:rPr>
                <w:rFonts w:asciiTheme="minorHAnsi" w:hAnsiTheme="minorHAnsi" w:cstheme="minorHAnsi"/>
                <w:bCs/>
              </w:rPr>
              <w:t>aper presentation and discussion</w:t>
            </w:r>
          </w:p>
          <w:p w14:paraId="3CF909E0" w14:textId="19CBA35C" w:rsidR="00756171" w:rsidRPr="001B6460" w:rsidRDefault="001B6460" w:rsidP="001B6460">
            <w:pPr>
              <w:pStyle w:val="ListParagraph"/>
              <w:numPr>
                <w:ilvl w:val="0"/>
                <w:numId w:val="2"/>
              </w:numPr>
              <w:tabs>
                <w:tab w:val="left" w:pos="2577"/>
              </w:tabs>
              <w:ind w:left="311" w:hanging="284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P</w:t>
            </w:r>
            <w:r w:rsidR="00756171" w:rsidRPr="001B6460">
              <w:rPr>
                <w:rFonts w:asciiTheme="minorHAnsi" w:hAnsiTheme="minorHAnsi" w:cstheme="minorHAnsi"/>
                <w:bCs/>
              </w:rPr>
              <w:t>oster presentation and discussion</w:t>
            </w:r>
          </w:p>
          <w:p w14:paraId="30F3F5A2" w14:textId="197898D2" w:rsidR="00756171" w:rsidRPr="001B6460" w:rsidRDefault="001B6460" w:rsidP="001B6460">
            <w:pPr>
              <w:pStyle w:val="ListParagraph"/>
              <w:numPr>
                <w:ilvl w:val="0"/>
                <w:numId w:val="2"/>
              </w:numPr>
              <w:tabs>
                <w:tab w:val="left" w:pos="2577"/>
              </w:tabs>
              <w:ind w:left="311" w:hanging="284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P</w:t>
            </w:r>
            <w:r w:rsidR="00756171" w:rsidRPr="001B6460">
              <w:rPr>
                <w:rFonts w:asciiTheme="minorHAnsi" w:hAnsiTheme="minorHAnsi" w:cstheme="minorHAnsi"/>
                <w:bCs/>
              </w:rPr>
              <w:t>anel</w:t>
            </w:r>
          </w:p>
          <w:p w14:paraId="62B935FD" w14:textId="7BA123CA" w:rsidR="00756171" w:rsidRPr="001B6460" w:rsidRDefault="001B6460" w:rsidP="001B6460">
            <w:pPr>
              <w:pStyle w:val="ListParagraph"/>
              <w:numPr>
                <w:ilvl w:val="0"/>
                <w:numId w:val="2"/>
              </w:numPr>
              <w:tabs>
                <w:tab w:val="left" w:pos="2577"/>
              </w:tabs>
              <w:ind w:left="311" w:hanging="284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R</w:t>
            </w:r>
            <w:r w:rsidR="00756171" w:rsidRPr="001B6460">
              <w:rPr>
                <w:rFonts w:asciiTheme="minorHAnsi" w:hAnsiTheme="minorHAnsi" w:cstheme="minorHAnsi"/>
                <w:bCs/>
              </w:rPr>
              <w:t>oundtable forum</w:t>
            </w:r>
          </w:p>
          <w:p w14:paraId="259CEB2B" w14:textId="0B8EB701" w:rsidR="00756171" w:rsidRPr="001B6460" w:rsidRDefault="001B6460" w:rsidP="001B6460">
            <w:pPr>
              <w:pStyle w:val="ListParagraph"/>
              <w:numPr>
                <w:ilvl w:val="0"/>
                <w:numId w:val="2"/>
              </w:numPr>
              <w:tabs>
                <w:tab w:val="left" w:pos="2577"/>
              </w:tabs>
              <w:ind w:left="311" w:hanging="284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D</w:t>
            </w:r>
            <w:r w:rsidR="00756171" w:rsidRPr="001B6460">
              <w:rPr>
                <w:rFonts w:asciiTheme="minorHAnsi" w:hAnsiTheme="minorHAnsi" w:cstheme="minorHAnsi"/>
                <w:bCs/>
              </w:rPr>
              <w:t>ebate</w:t>
            </w:r>
          </w:p>
          <w:p w14:paraId="79F9DE06" w14:textId="50590C3A" w:rsidR="00756171" w:rsidRPr="001B6460" w:rsidRDefault="001B6460" w:rsidP="001B6460">
            <w:pPr>
              <w:pStyle w:val="ListParagraph"/>
              <w:numPr>
                <w:ilvl w:val="0"/>
                <w:numId w:val="2"/>
              </w:numPr>
              <w:tabs>
                <w:tab w:val="left" w:pos="2577"/>
              </w:tabs>
              <w:ind w:left="311" w:hanging="284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A</w:t>
            </w:r>
            <w:r w:rsidR="00756171" w:rsidRPr="001B6460">
              <w:rPr>
                <w:rFonts w:asciiTheme="minorHAnsi" w:hAnsiTheme="minorHAnsi" w:cstheme="minorHAnsi"/>
                <w:bCs/>
              </w:rPr>
              <w:t>uthor meets critiques</w:t>
            </w:r>
          </w:p>
          <w:p w14:paraId="541D0A8B" w14:textId="35C69F7D" w:rsidR="00756171" w:rsidRPr="001B6460" w:rsidRDefault="001B6460" w:rsidP="00520657">
            <w:pPr>
              <w:pStyle w:val="ListParagraph"/>
              <w:numPr>
                <w:ilvl w:val="0"/>
                <w:numId w:val="2"/>
              </w:numPr>
              <w:tabs>
                <w:tab w:val="left" w:pos="2577"/>
              </w:tabs>
              <w:ind w:left="311" w:hanging="284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W</w:t>
            </w:r>
            <w:r w:rsidR="00756171" w:rsidRPr="001B6460">
              <w:rPr>
                <w:rFonts w:asciiTheme="minorHAnsi" w:hAnsiTheme="minorHAnsi" w:cstheme="minorHAnsi"/>
                <w:bCs/>
              </w:rPr>
              <w:t>orkshop</w:t>
            </w:r>
          </w:p>
        </w:tc>
      </w:tr>
      <w:tr w:rsidR="00520657" w:rsidRPr="002F5130" w14:paraId="0A66BA65" w14:textId="4C49AF0D" w:rsidTr="005376F4">
        <w:trPr>
          <w:trHeight w:val="274"/>
        </w:trPr>
        <w:tc>
          <w:tcPr>
            <w:tcW w:w="2689" w:type="dxa"/>
            <w:gridSpan w:val="2"/>
            <w:shd w:val="clear" w:color="auto" w:fill="9CC2E5" w:themeFill="accent5" w:themeFillTint="99"/>
          </w:tcPr>
          <w:p w14:paraId="492568E0" w14:textId="29D88866" w:rsidR="00520657" w:rsidRDefault="005376F4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  <w:r w:rsidRPr="002F5130">
              <w:rPr>
                <w:rFonts w:asciiTheme="minorHAnsi" w:hAnsiTheme="minorHAnsi" w:cstheme="minorHAnsi"/>
                <w:b/>
              </w:rPr>
              <w:t xml:space="preserve">List of </w:t>
            </w:r>
            <w:r w:rsidR="009D5737">
              <w:rPr>
                <w:rFonts w:asciiTheme="minorHAnsi" w:hAnsiTheme="minorHAnsi" w:cstheme="minorHAnsi"/>
                <w:b/>
              </w:rPr>
              <w:t>potential contributors</w:t>
            </w:r>
          </w:p>
          <w:p w14:paraId="731BBE76" w14:textId="10666C58" w:rsidR="00860865" w:rsidRPr="00860865" w:rsidRDefault="00860865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6662" w:type="dxa"/>
          </w:tcPr>
          <w:p w14:paraId="41CD5D04" w14:textId="628197F8" w:rsidR="00520657" w:rsidRPr="002F5130" w:rsidRDefault="00860865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  <w:r w:rsidRPr="00860865">
              <w:rPr>
                <w:rFonts w:asciiTheme="minorHAnsi" w:hAnsiTheme="minorHAnsi" w:cstheme="minorHAnsi"/>
                <w:bCs/>
              </w:rPr>
              <w:t xml:space="preserve">Please raise 3 to </w:t>
            </w:r>
            <w:r>
              <w:rPr>
                <w:rFonts w:asciiTheme="minorHAnsi" w:hAnsiTheme="minorHAnsi" w:cstheme="minorHAnsi"/>
                <w:bCs/>
              </w:rPr>
              <w:t>5</w:t>
            </w:r>
            <w:r w:rsidRPr="00860865">
              <w:rPr>
                <w:rFonts w:asciiTheme="minorHAnsi" w:hAnsiTheme="minorHAnsi" w:cstheme="minorHAnsi"/>
                <w:bCs/>
              </w:rPr>
              <w:t xml:space="preserve"> proposed speakers. Once your session has been accepted, all the speakers will be asked to</w:t>
            </w:r>
            <w:r>
              <w:rPr>
                <w:rFonts w:asciiTheme="minorHAnsi" w:hAnsiTheme="minorHAnsi" w:cstheme="minorHAnsi"/>
                <w:bCs/>
              </w:rPr>
              <w:t xml:space="preserve"> register and</w:t>
            </w:r>
            <w:r w:rsidRPr="00860865">
              <w:rPr>
                <w:rFonts w:asciiTheme="minorHAnsi" w:hAnsiTheme="minorHAnsi" w:cstheme="minorHAnsi"/>
                <w:bCs/>
              </w:rPr>
              <w:t xml:space="preserve"> submit </w:t>
            </w:r>
            <w:r w:rsidR="00FD66DC">
              <w:rPr>
                <w:rFonts w:asciiTheme="minorHAnsi" w:hAnsiTheme="minorHAnsi" w:cstheme="minorHAnsi"/>
                <w:bCs/>
              </w:rPr>
              <w:t>abstracts</w:t>
            </w:r>
            <w:r w:rsidRPr="00860865">
              <w:rPr>
                <w:rFonts w:asciiTheme="minorHAnsi" w:hAnsiTheme="minorHAnsi" w:cstheme="minorHAnsi"/>
                <w:bCs/>
              </w:rPr>
              <w:t xml:space="preserve"> for their talk.</w:t>
            </w:r>
          </w:p>
        </w:tc>
      </w:tr>
      <w:tr w:rsidR="001B6460" w:rsidRPr="002F5130" w14:paraId="5883AC4E" w14:textId="77777777" w:rsidTr="00972903">
        <w:tc>
          <w:tcPr>
            <w:tcW w:w="421" w:type="dxa"/>
            <w:vMerge w:val="restart"/>
            <w:shd w:val="clear" w:color="auto" w:fill="9CC2E5" w:themeFill="accent5" w:themeFillTint="99"/>
          </w:tcPr>
          <w:p w14:paraId="6446A0E9" w14:textId="182763E5" w:rsidR="001B6460" w:rsidRPr="002F5130" w:rsidRDefault="001B6460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1.</w:t>
            </w:r>
          </w:p>
        </w:tc>
        <w:tc>
          <w:tcPr>
            <w:tcW w:w="2268" w:type="dxa"/>
            <w:shd w:val="clear" w:color="auto" w:fill="9CC2E5" w:themeFill="accent5" w:themeFillTint="99"/>
          </w:tcPr>
          <w:p w14:paraId="23E9B616" w14:textId="60B60596" w:rsidR="001B6460" w:rsidRPr="002F5130" w:rsidRDefault="001B6460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Title</w:t>
            </w:r>
          </w:p>
        </w:tc>
        <w:tc>
          <w:tcPr>
            <w:tcW w:w="6662" w:type="dxa"/>
          </w:tcPr>
          <w:p w14:paraId="57FB233C" w14:textId="77777777" w:rsidR="001B6460" w:rsidRPr="002F5130" w:rsidRDefault="001B6460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1B6460" w:rsidRPr="002F5130" w14:paraId="3FE034DC" w14:textId="77777777" w:rsidTr="00972903">
        <w:tc>
          <w:tcPr>
            <w:tcW w:w="421" w:type="dxa"/>
            <w:vMerge/>
            <w:shd w:val="clear" w:color="auto" w:fill="9CC2E5" w:themeFill="accent5" w:themeFillTint="99"/>
          </w:tcPr>
          <w:p w14:paraId="0F5F3A2C" w14:textId="77777777" w:rsidR="001B6460" w:rsidRPr="002F5130" w:rsidRDefault="001B6460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26936D15" w14:textId="27E43BA2" w:rsidR="001B6460" w:rsidRPr="002F5130" w:rsidRDefault="001B6460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Author (s), the first is the presenter.</w:t>
            </w:r>
          </w:p>
        </w:tc>
        <w:tc>
          <w:tcPr>
            <w:tcW w:w="6662" w:type="dxa"/>
          </w:tcPr>
          <w:p w14:paraId="00CC7CE6" w14:textId="77777777" w:rsidR="001B6460" w:rsidRPr="002F5130" w:rsidRDefault="001B6460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1B6460" w:rsidRPr="002F5130" w14:paraId="3827E862" w14:textId="77777777" w:rsidTr="00972903">
        <w:tc>
          <w:tcPr>
            <w:tcW w:w="421" w:type="dxa"/>
            <w:vMerge/>
            <w:shd w:val="clear" w:color="auto" w:fill="9CC2E5" w:themeFill="accent5" w:themeFillTint="99"/>
          </w:tcPr>
          <w:p w14:paraId="225C922C" w14:textId="77777777" w:rsidR="001B6460" w:rsidRPr="002F5130" w:rsidRDefault="001B6460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425A05B6" w14:textId="3A2FFC7E" w:rsidR="001B6460" w:rsidRPr="002F5130" w:rsidRDefault="001B6460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Affiliation</w:t>
            </w:r>
          </w:p>
        </w:tc>
        <w:tc>
          <w:tcPr>
            <w:tcW w:w="6662" w:type="dxa"/>
          </w:tcPr>
          <w:p w14:paraId="1299FA66" w14:textId="77777777" w:rsidR="001B6460" w:rsidRPr="002F5130" w:rsidRDefault="001B6460" w:rsidP="00520657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1B6460" w:rsidRPr="002F5130" w14:paraId="5CCF2225" w14:textId="77777777" w:rsidTr="00972903">
        <w:tc>
          <w:tcPr>
            <w:tcW w:w="421" w:type="dxa"/>
            <w:vMerge/>
            <w:shd w:val="clear" w:color="auto" w:fill="9CC2E5" w:themeFill="accent5" w:themeFillTint="99"/>
          </w:tcPr>
          <w:p w14:paraId="1A3ACA5E" w14:textId="77777777" w:rsidR="001B6460" w:rsidRPr="002F5130" w:rsidRDefault="001B6460" w:rsidP="0097290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1E374517" w14:textId="6B86DA9C" w:rsidR="001B6460" w:rsidRPr="002F5130" w:rsidRDefault="001B6460" w:rsidP="0097290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Email Contact</w:t>
            </w:r>
          </w:p>
        </w:tc>
        <w:tc>
          <w:tcPr>
            <w:tcW w:w="6662" w:type="dxa"/>
          </w:tcPr>
          <w:p w14:paraId="496257CD" w14:textId="77777777" w:rsidR="001B6460" w:rsidRPr="002F5130" w:rsidRDefault="001B6460" w:rsidP="0097290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1B6460" w:rsidRPr="002F5130" w14:paraId="6AC57CFD" w14:textId="77777777" w:rsidTr="001B6460">
        <w:trPr>
          <w:trHeight w:val="246"/>
        </w:trPr>
        <w:tc>
          <w:tcPr>
            <w:tcW w:w="421" w:type="dxa"/>
            <w:vMerge/>
            <w:shd w:val="clear" w:color="auto" w:fill="9CC2E5" w:themeFill="accent5" w:themeFillTint="99"/>
          </w:tcPr>
          <w:p w14:paraId="15B931EC" w14:textId="77777777" w:rsidR="001B6460" w:rsidRPr="002F5130" w:rsidRDefault="001B6460" w:rsidP="0097290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7CBCE819" w14:textId="298FECFD" w:rsidR="001B6460" w:rsidRPr="002F5130" w:rsidRDefault="001B6460" w:rsidP="00174E5E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174E5E">
              <w:rPr>
                <w:rFonts w:asciiTheme="minorHAnsi" w:hAnsiTheme="minorHAnsi" w:cstheme="minorHAnsi"/>
                <w:bCs/>
              </w:rPr>
              <w:t>Abstract</w:t>
            </w:r>
            <w:r w:rsidR="00A53D5E" w:rsidRPr="00174E5E">
              <w:rPr>
                <w:rFonts w:asciiTheme="minorHAnsi" w:hAnsiTheme="minorHAnsi" w:cstheme="minorHAnsi"/>
                <w:bCs/>
              </w:rPr>
              <w:t xml:space="preserve"> </w:t>
            </w:r>
            <w:r w:rsidR="00A53D5E" w:rsidRPr="00174E5E">
              <w:rPr>
                <w:rFonts w:asciiTheme="minorHAnsi" w:hAnsiTheme="minorHAnsi" w:cstheme="minorHAnsi"/>
                <w:bCs/>
              </w:rPr>
              <w:t>(</w:t>
            </w:r>
            <w:r w:rsidR="00174E5E" w:rsidRPr="00174E5E">
              <w:rPr>
                <w:rFonts w:asciiTheme="minorHAnsi" w:hAnsiTheme="minorHAnsi" w:cstheme="minorHAnsi"/>
                <w:bCs/>
              </w:rPr>
              <w:t xml:space="preserve">for </w:t>
            </w:r>
            <w:r w:rsidR="00174E5E">
              <w:rPr>
                <w:rFonts w:asciiTheme="minorHAnsi" w:hAnsiTheme="minorHAnsi" w:cstheme="minorHAnsi"/>
                <w:bCs/>
              </w:rPr>
              <w:t>“</w:t>
            </w:r>
            <w:r w:rsidR="00174E5E" w:rsidRPr="00174E5E">
              <w:rPr>
                <w:rFonts w:asciiTheme="minorHAnsi" w:hAnsiTheme="minorHAnsi" w:cstheme="minorHAnsi"/>
                <w:bCs/>
              </w:rPr>
              <w:t>Paper presentation</w:t>
            </w:r>
            <w:r w:rsidR="00174E5E">
              <w:rPr>
                <w:rFonts w:asciiTheme="minorHAnsi" w:hAnsiTheme="minorHAnsi" w:cstheme="minorHAnsi"/>
                <w:bCs/>
              </w:rPr>
              <w:t xml:space="preserve">” session type - </w:t>
            </w:r>
            <w:r w:rsidR="00A53D5E">
              <w:rPr>
                <w:rFonts w:asciiTheme="minorHAnsi" w:hAnsiTheme="minorHAnsi" w:cstheme="minorHAnsi"/>
                <w:bCs/>
              </w:rPr>
              <w:t>3</w:t>
            </w:r>
            <w:r w:rsidR="00A53D5E" w:rsidRPr="001A3ADA">
              <w:rPr>
                <w:rFonts w:asciiTheme="minorHAnsi" w:hAnsiTheme="minorHAnsi" w:cstheme="minorHAnsi"/>
                <w:bCs/>
              </w:rPr>
              <w:t>00 words)</w:t>
            </w:r>
          </w:p>
        </w:tc>
        <w:tc>
          <w:tcPr>
            <w:tcW w:w="6662" w:type="dxa"/>
          </w:tcPr>
          <w:p w14:paraId="7620FE37" w14:textId="14B0CF2B" w:rsidR="001B6460" w:rsidRPr="002F5130" w:rsidRDefault="001B6460" w:rsidP="0097290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972903" w:rsidRPr="002F5130" w14:paraId="2FB6C077" w14:textId="77777777" w:rsidTr="0070116E">
        <w:tc>
          <w:tcPr>
            <w:tcW w:w="2689" w:type="dxa"/>
            <w:gridSpan w:val="2"/>
            <w:shd w:val="clear" w:color="auto" w:fill="9CC2E5" w:themeFill="accent5" w:themeFillTint="99"/>
          </w:tcPr>
          <w:p w14:paraId="0841CE05" w14:textId="77777777" w:rsidR="00972903" w:rsidRPr="002F5130" w:rsidRDefault="00972903" w:rsidP="0097290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6662" w:type="dxa"/>
          </w:tcPr>
          <w:p w14:paraId="5F894206" w14:textId="77777777" w:rsidR="00972903" w:rsidRPr="002F5130" w:rsidRDefault="00972903" w:rsidP="0097290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174E5E" w:rsidRPr="002F5130" w14:paraId="3857C898" w14:textId="77777777" w:rsidTr="000408A8">
        <w:tc>
          <w:tcPr>
            <w:tcW w:w="421" w:type="dxa"/>
            <w:vMerge w:val="restart"/>
            <w:shd w:val="clear" w:color="auto" w:fill="9CC2E5" w:themeFill="accent5" w:themeFillTint="99"/>
          </w:tcPr>
          <w:p w14:paraId="13982F11" w14:textId="00E0A7C3" w:rsidR="00174E5E" w:rsidRPr="002F5130" w:rsidRDefault="00174E5E" w:rsidP="000408A8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bookmarkStart w:id="0" w:name="_Hlk87519072"/>
            <w:r w:rsidRPr="002F5130">
              <w:rPr>
                <w:rFonts w:asciiTheme="minorHAnsi" w:hAnsiTheme="minorHAnsi" w:cstheme="minorHAnsi"/>
                <w:bCs/>
              </w:rPr>
              <w:t>2.</w:t>
            </w:r>
          </w:p>
        </w:tc>
        <w:tc>
          <w:tcPr>
            <w:tcW w:w="2268" w:type="dxa"/>
            <w:shd w:val="clear" w:color="auto" w:fill="9CC2E5" w:themeFill="accent5" w:themeFillTint="99"/>
          </w:tcPr>
          <w:p w14:paraId="50525DE4" w14:textId="77777777" w:rsidR="00174E5E" w:rsidRPr="002F5130" w:rsidRDefault="00174E5E" w:rsidP="000408A8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Title</w:t>
            </w:r>
          </w:p>
        </w:tc>
        <w:tc>
          <w:tcPr>
            <w:tcW w:w="6662" w:type="dxa"/>
          </w:tcPr>
          <w:p w14:paraId="02E8CEF2" w14:textId="77777777" w:rsidR="00174E5E" w:rsidRPr="002F5130" w:rsidRDefault="00174E5E" w:rsidP="000408A8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bookmarkEnd w:id="0"/>
      <w:tr w:rsidR="00174E5E" w:rsidRPr="002F5130" w14:paraId="54F1EAA1" w14:textId="77777777" w:rsidTr="000408A8">
        <w:tc>
          <w:tcPr>
            <w:tcW w:w="421" w:type="dxa"/>
            <w:vMerge/>
            <w:shd w:val="clear" w:color="auto" w:fill="9CC2E5" w:themeFill="accent5" w:themeFillTint="99"/>
          </w:tcPr>
          <w:p w14:paraId="02163F79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2A8DC878" w14:textId="6A0A6306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Author (s), the first is the presenter.</w:t>
            </w:r>
          </w:p>
        </w:tc>
        <w:tc>
          <w:tcPr>
            <w:tcW w:w="6662" w:type="dxa"/>
          </w:tcPr>
          <w:p w14:paraId="1C507053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174E5E" w:rsidRPr="002F5130" w14:paraId="156A226C" w14:textId="77777777" w:rsidTr="000408A8">
        <w:tc>
          <w:tcPr>
            <w:tcW w:w="421" w:type="dxa"/>
            <w:vMerge/>
            <w:shd w:val="clear" w:color="auto" w:fill="9CC2E5" w:themeFill="accent5" w:themeFillTint="99"/>
          </w:tcPr>
          <w:p w14:paraId="5FC31175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59818FB7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Affiliation</w:t>
            </w:r>
          </w:p>
        </w:tc>
        <w:tc>
          <w:tcPr>
            <w:tcW w:w="6662" w:type="dxa"/>
          </w:tcPr>
          <w:p w14:paraId="5A7353FE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174E5E" w:rsidRPr="002F5130" w14:paraId="2E11489D" w14:textId="77777777" w:rsidTr="000408A8">
        <w:tc>
          <w:tcPr>
            <w:tcW w:w="421" w:type="dxa"/>
            <w:vMerge/>
            <w:shd w:val="clear" w:color="auto" w:fill="9CC2E5" w:themeFill="accent5" w:themeFillTint="99"/>
          </w:tcPr>
          <w:p w14:paraId="23B75956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4BEAF263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Email Contact</w:t>
            </w:r>
          </w:p>
        </w:tc>
        <w:tc>
          <w:tcPr>
            <w:tcW w:w="6662" w:type="dxa"/>
          </w:tcPr>
          <w:p w14:paraId="0F619802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174E5E" w:rsidRPr="002F5130" w14:paraId="19F118C4" w14:textId="77777777" w:rsidTr="000408A8">
        <w:tc>
          <w:tcPr>
            <w:tcW w:w="421" w:type="dxa"/>
            <w:vMerge/>
            <w:shd w:val="clear" w:color="auto" w:fill="9CC2E5" w:themeFill="accent5" w:themeFillTint="99"/>
          </w:tcPr>
          <w:p w14:paraId="668973C2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422AC90C" w14:textId="514FDF0F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174E5E">
              <w:rPr>
                <w:rFonts w:asciiTheme="minorHAnsi" w:hAnsiTheme="minorHAnsi" w:cstheme="minorHAnsi"/>
                <w:bCs/>
              </w:rPr>
              <w:t xml:space="preserve">Abstract (for </w:t>
            </w:r>
            <w:r>
              <w:rPr>
                <w:rFonts w:asciiTheme="minorHAnsi" w:hAnsiTheme="minorHAnsi" w:cstheme="minorHAnsi"/>
                <w:bCs/>
              </w:rPr>
              <w:t>“</w:t>
            </w:r>
            <w:r w:rsidRPr="00174E5E">
              <w:rPr>
                <w:rFonts w:asciiTheme="minorHAnsi" w:hAnsiTheme="minorHAnsi" w:cstheme="minorHAnsi"/>
                <w:bCs/>
              </w:rPr>
              <w:t>Paper presentation</w:t>
            </w:r>
            <w:r>
              <w:rPr>
                <w:rFonts w:asciiTheme="minorHAnsi" w:hAnsiTheme="minorHAnsi" w:cstheme="minorHAnsi"/>
                <w:bCs/>
              </w:rPr>
              <w:t>” session type - 3</w:t>
            </w:r>
            <w:r w:rsidRPr="001A3ADA">
              <w:rPr>
                <w:rFonts w:asciiTheme="minorHAnsi" w:hAnsiTheme="minorHAnsi" w:cstheme="minorHAnsi"/>
                <w:bCs/>
              </w:rPr>
              <w:t>00 words)</w:t>
            </w:r>
          </w:p>
        </w:tc>
        <w:tc>
          <w:tcPr>
            <w:tcW w:w="6662" w:type="dxa"/>
          </w:tcPr>
          <w:p w14:paraId="7E6F9697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1A3ADA" w:rsidRPr="002F5130" w14:paraId="674AB701" w14:textId="77777777" w:rsidTr="00E61298">
        <w:tc>
          <w:tcPr>
            <w:tcW w:w="2689" w:type="dxa"/>
            <w:gridSpan w:val="2"/>
            <w:shd w:val="clear" w:color="auto" w:fill="9CC2E5" w:themeFill="accent5" w:themeFillTint="99"/>
          </w:tcPr>
          <w:p w14:paraId="2F24EFF4" w14:textId="0B118631" w:rsidR="001A3ADA" w:rsidRPr="002F5130" w:rsidRDefault="001A3ADA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6662" w:type="dxa"/>
          </w:tcPr>
          <w:p w14:paraId="37162308" w14:textId="77777777" w:rsidR="001A3ADA" w:rsidRPr="002F5130" w:rsidRDefault="001A3ADA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174E5E" w:rsidRPr="002F5130" w14:paraId="539EFFD8" w14:textId="77777777" w:rsidTr="000408A8">
        <w:tc>
          <w:tcPr>
            <w:tcW w:w="421" w:type="dxa"/>
            <w:vMerge w:val="restart"/>
            <w:shd w:val="clear" w:color="auto" w:fill="9CC2E5" w:themeFill="accent5" w:themeFillTint="99"/>
          </w:tcPr>
          <w:p w14:paraId="73FEAB89" w14:textId="4600F245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bookmarkStart w:id="1" w:name="_Hlk87519143"/>
            <w:r w:rsidRPr="002F5130">
              <w:rPr>
                <w:rFonts w:asciiTheme="minorHAnsi" w:hAnsiTheme="minorHAnsi" w:cstheme="minorHAnsi"/>
                <w:bCs/>
              </w:rPr>
              <w:t>3.</w:t>
            </w:r>
          </w:p>
        </w:tc>
        <w:tc>
          <w:tcPr>
            <w:tcW w:w="2268" w:type="dxa"/>
            <w:shd w:val="clear" w:color="auto" w:fill="9CC2E5" w:themeFill="accent5" w:themeFillTint="99"/>
          </w:tcPr>
          <w:p w14:paraId="0C0791EC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Title</w:t>
            </w:r>
          </w:p>
        </w:tc>
        <w:tc>
          <w:tcPr>
            <w:tcW w:w="6662" w:type="dxa"/>
          </w:tcPr>
          <w:p w14:paraId="1975B49F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174E5E" w:rsidRPr="002F5130" w14:paraId="53171BD5" w14:textId="77777777" w:rsidTr="000408A8">
        <w:tc>
          <w:tcPr>
            <w:tcW w:w="421" w:type="dxa"/>
            <w:vMerge/>
            <w:shd w:val="clear" w:color="auto" w:fill="9CC2E5" w:themeFill="accent5" w:themeFillTint="99"/>
          </w:tcPr>
          <w:p w14:paraId="4A45531B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60920AD9" w14:textId="5FD5B79A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Author (s), the first is the presenter.</w:t>
            </w:r>
          </w:p>
        </w:tc>
        <w:tc>
          <w:tcPr>
            <w:tcW w:w="6662" w:type="dxa"/>
          </w:tcPr>
          <w:p w14:paraId="5DB71114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174E5E" w:rsidRPr="002F5130" w14:paraId="14A920C1" w14:textId="77777777" w:rsidTr="000408A8">
        <w:tc>
          <w:tcPr>
            <w:tcW w:w="421" w:type="dxa"/>
            <w:vMerge/>
            <w:shd w:val="clear" w:color="auto" w:fill="9CC2E5" w:themeFill="accent5" w:themeFillTint="99"/>
          </w:tcPr>
          <w:p w14:paraId="3893A5FA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13533B5E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Affiliation</w:t>
            </w:r>
          </w:p>
        </w:tc>
        <w:tc>
          <w:tcPr>
            <w:tcW w:w="6662" w:type="dxa"/>
          </w:tcPr>
          <w:p w14:paraId="7B194CED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174E5E" w:rsidRPr="002F5130" w14:paraId="1D9804FB" w14:textId="77777777" w:rsidTr="000408A8">
        <w:tc>
          <w:tcPr>
            <w:tcW w:w="421" w:type="dxa"/>
            <w:vMerge/>
            <w:shd w:val="clear" w:color="auto" w:fill="9CC2E5" w:themeFill="accent5" w:themeFillTint="99"/>
          </w:tcPr>
          <w:p w14:paraId="375A3AF2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1B941D8C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Email Contact</w:t>
            </w:r>
          </w:p>
        </w:tc>
        <w:tc>
          <w:tcPr>
            <w:tcW w:w="6662" w:type="dxa"/>
          </w:tcPr>
          <w:p w14:paraId="1C3E5037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174E5E" w:rsidRPr="002F5130" w14:paraId="6D8A9535" w14:textId="77777777" w:rsidTr="000408A8">
        <w:tc>
          <w:tcPr>
            <w:tcW w:w="421" w:type="dxa"/>
            <w:vMerge/>
            <w:shd w:val="clear" w:color="auto" w:fill="9CC2E5" w:themeFill="accent5" w:themeFillTint="99"/>
          </w:tcPr>
          <w:p w14:paraId="6B959F70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6612787B" w14:textId="788AF2AF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174E5E">
              <w:rPr>
                <w:rFonts w:asciiTheme="minorHAnsi" w:hAnsiTheme="minorHAnsi" w:cstheme="minorHAnsi"/>
                <w:bCs/>
              </w:rPr>
              <w:t xml:space="preserve">Abstract (for </w:t>
            </w:r>
            <w:r>
              <w:rPr>
                <w:rFonts w:asciiTheme="minorHAnsi" w:hAnsiTheme="minorHAnsi" w:cstheme="minorHAnsi"/>
                <w:bCs/>
              </w:rPr>
              <w:t>“</w:t>
            </w:r>
            <w:r w:rsidRPr="00174E5E">
              <w:rPr>
                <w:rFonts w:asciiTheme="minorHAnsi" w:hAnsiTheme="minorHAnsi" w:cstheme="minorHAnsi"/>
                <w:bCs/>
              </w:rPr>
              <w:t>Paper presentation</w:t>
            </w:r>
            <w:r>
              <w:rPr>
                <w:rFonts w:asciiTheme="minorHAnsi" w:hAnsiTheme="minorHAnsi" w:cstheme="minorHAnsi"/>
                <w:bCs/>
              </w:rPr>
              <w:t>” session type - 3</w:t>
            </w:r>
            <w:r w:rsidRPr="001A3ADA">
              <w:rPr>
                <w:rFonts w:asciiTheme="minorHAnsi" w:hAnsiTheme="minorHAnsi" w:cstheme="minorHAnsi"/>
                <w:bCs/>
              </w:rPr>
              <w:t>00 words)</w:t>
            </w:r>
          </w:p>
        </w:tc>
        <w:tc>
          <w:tcPr>
            <w:tcW w:w="6662" w:type="dxa"/>
          </w:tcPr>
          <w:p w14:paraId="6DA4FCFE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bookmarkEnd w:id="1"/>
      <w:tr w:rsidR="00D30DB3" w:rsidRPr="002F5130" w14:paraId="3EA7ACA1" w14:textId="77777777" w:rsidTr="00520657">
        <w:tc>
          <w:tcPr>
            <w:tcW w:w="2689" w:type="dxa"/>
            <w:gridSpan w:val="2"/>
            <w:shd w:val="clear" w:color="auto" w:fill="9CC2E5" w:themeFill="accent5" w:themeFillTint="99"/>
          </w:tcPr>
          <w:p w14:paraId="4570207A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6662" w:type="dxa"/>
          </w:tcPr>
          <w:p w14:paraId="799AB1E6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D30DB3" w:rsidRPr="002F5130" w14:paraId="47C86E3C" w14:textId="77777777" w:rsidTr="00520657">
        <w:tc>
          <w:tcPr>
            <w:tcW w:w="2689" w:type="dxa"/>
            <w:gridSpan w:val="2"/>
            <w:shd w:val="clear" w:color="auto" w:fill="9CC2E5" w:themeFill="accent5" w:themeFillTint="99"/>
          </w:tcPr>
          <w:p w14:paraId="0708441B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6662" w:type="dxa"/>
          </w:tcPr>
          <w:p w14:paraId="6329705C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174E5E" w:rsidRPr="002F5130" w14:paraId="27E4E4C8" w14:textId="77777777" w:rsidTr="000408A8">
        <w:tc>
          <w:tcPr>
            <w:tcW w:w="421" w:type="dxa"/>
            <w:vMerge w:val="restart"/>
            <w:shd w:val="clear" w:color="auto" w:fill="9CC2E5" w:themeFill="accent5" w:themeFillTint="99"/>
          </w:tcPr>
          <w:p w14:paraId="078DC063" w14:textId="3FC2DC32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4.</w:t>
            </w:r>
          </w:p>
        </w:tc>
        <w:tc>
          <w:tcPr>
            <w:tcW w:w="2268" w:type="dxa"/>
            <w:shd w:val="clear" w:color="auto" w:fill="9CC2E5" w:themeFill="accent5" w:themeFillTint="99"/>
          </w:tcPr>
          <w:p w14:paraId="641A4325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Title</w:t>
            </w:r>
          </w:p>
        </w:tc>
        <w:tc>
          <w:tcPr>
            <w:tcW w:w="6662" w:type="dxa"/>
          </w:tcPr>
          <w:p w14:paraId="5E8ED096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174E5E" w:rsidRPr="002F5130" w14:paraId="453A9DB8" w14:textId="77777777" w:rsidTr="000408A8">
        <w:tc>
          <w:tcPr>
            <w:tcW w:w="421" w:type="dxa"/>
            <w:vMerge/>
            <w:shd w:val="clear" w:color="auto" w:fill="9CC2E5" w:themeFill="accent5" w:themeFillTint="99"/>
          </w:tcPr>
          <w:p w14:paraId="64021508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3EEDB6BD" w14:textId="7C514022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Author (s), the first is the presenter.</w:t>
            </w:r>
          </w:p>
        </w:tc>
        <w:tc>
          <w:tcPr>
            <w:tcW w:w="6662" w:type="dxa"/>
          </w:tcPr>
          <w:p w14:paraId="40883A8A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174E5E" w:rsidRPr="002F5130" w14:paraId="182C224E" w14:textId="77777777" w:rsidTr="000408A8">
        <w:tc>
          <w:tcPr>
            <w:tcW w:w="421" w:type="dxa"/>
            <w:vMerge/>
            <w:shd w:val="clear" w:color="auto" w:fill="9CC2E5" w:themeFill="accent5" w:themeFillTint="99"/>
          </w:tcPr>
          <w:p w14:paraId="74C170A9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3C0BF4E9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Affiliation</w:t>
            </w:r>
          </w:p>
        </w:tc>
        <w:tc>
          <w:tcPr>
            <w:tcW w:w="6662" w:type="dxa"/>
          </w:tcPr>
          <w:p w14:paraId="31BF6FAE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</w:p>
        </w:tc>
      </w:tr>
      <w:tr w:rsidR="00174E5E" w:rsidRPr="002F5130" w14:paraId="22EBD6D2" w14:textId="77777777" w:rsidTr="000408A8">
        <w:tc>
          <w:tcPr>
            <w:tcW w:w="421" w:type="dxa"/>
            <w:vMerge/>
            <w:shd w:val="clear" w:color="auto" w:fill="9CC2E5" w:themeFill="accent5" w:themeFillTint="99"/>
          </w:tcPr>
          <w:p w14:paraId="702CD7BC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035D397E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Email Contact</w:t>
            </w:r>
          </w:p>
        </w:tc>
        <w:tc>
          <w:tcPr>
            <w:tcW w:w="6662" w:type="dxa"/>
          </w:tcPr>
          <w:p w14:paraId="2A73435B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</w:p>
        </w:tc>
      </w:tr>
      <w:tr w:rsidR="00174E5E" w:rsidRPr="002F5130" w14:paraId="10644B0E" w14:textId="77777777" w:rsidTr="000408A8">
        <w:tc>
          <w:tcPr>
            <w:tcW w:w="421" w:type="dxa"/>
            <w:vMerge/>
            <w:shd w:val="clear" w:color="auto" w:fill="9CC2E5" w:themeFill="accent5" w:themeFillTint="99"/>
          </w:tcPr>
          <w:p w14:paraId="6D677DD6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36536212" w14:textId="1B6C917A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174E5E">
              <w:rPr>
                <w:rFonts w:asciiTheme="minorHAnsi" w:hAnsiTheme="minorHAnsi" w:cstheme="minorHAnsi"/>
                <w:bCs/>
              </w:rPr>
              <w:t xml:space="preserve">Abstract (for </w:t>
            </w:r>
            <w:r>
              <w:rPr>
                <w:rFonts w:asciiTheme="minorHAnsi" w:hAnsiTheme="minorHAnsi" w:cstheme="minorHAnsi"/>
                <w:bCs/>
              </w:rPr>
              <w:t>“</w:t>
            </w:r>
            <w:r w:rsidRPr="00174E5E">
              <w:rPr>
                <w:rFonts w:asciiTheme="minorHAnsi" w:hAnsiTheme="minorHAnsi" w:cstheme="minorHAnsi"/>
                <w:bCs/>
              </w:rPr>
              <w:t>Paper presentation</w:t>
            </w:r>
            <w:r>
              <w:rPr>
                <w:rFonts w:asciiTheme="minorHAnsi" w:hAnsiTheme="minorHAnsi" w:cstheme="minorHAnsi"/>
                <w:bCs/>
              </w:rPr>
              <w:t>” session type - 3</w:t>
            </w:r>
            <w:r w:rsidRPr="001A3ADA">
              <w:rPr>
                <w:rFonts w:asciiTheme="minorHAnsi" w:hAnsiTheme="minorHAnsi" w:cstheme="minorHAnsi"/>
                <w:bCs/>
              </w:rPr>
              <w:t>00 words)</w:t>
            </w:r>
          </w:p>
        </w:tc>
        <w:tc>
          <w:tcPr>
            <w:tcW w:w="6662" w:type="dxa"/>
          </w:tcPr>
          <w:p w14:paraId="37E61299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</w:p>
        </w:tc>
      </w:tr>
      <w:tr w:rsidR="00D30DB3" w:rsidRPr="002F5130" w14:paraId="28B30DBB" w14:textId="77777777" w:rsidTr="00520657">
        <w:tc>
          <w:tcPr>
            <w:tcW w:w="2689" w:type="dxa"/>
            <w:gridSpan w:val="2"/>
            <w:shd w:val="clear" w:color="auto" w:fill="9CC2E5" w:themeFill="accent5" w:themeFillTint="99"/>
          </w:tcPr>
          <w:p w14:paraId="71D0C2CC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6662" w:type="dxa"/>
          </w:tcPr>
          <w:p w14:paraId="70CDF814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</w:p>
        </w:tc>
      </w:tr>
      <w:tr w:rsidR="00D30DB3" w:rsidRPr="002F5130" w14:paraId="1F7F4F9E" w14:textId="77777777" w:rsidTr="00520657">
        <w:tc>
          <w:tcPr>
            <w:tcW w:w="2689" w:type="dxa"/>
            <w:gridSpan w:val="2"/>
            <w:shd w:val="clear" w:color="auto" w:fill="9CC2E5" w:themeFill="accent5" w:themeFillTint="99"/>
          </w:tcPr>
          <w:p w14:paraId="6017D724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6662" w:type="dxa"/>
          </w:tcPr>
          <w:p w14:paraId="0DA574D2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</w:p>
        </w:tc>
      </w:tr>
      <w:tr w:rsidR="00174E5E" w:rsidRPr="002F5130" w14:paraId="20A6A722" w14:textId="77777777" w:rsidTr="000408A8">
        <w:tc>
          <w:tcPr>
            <w:tcW w:w="421" w:type="dxa"/>
            <w:vMerge w:val="restart"/>
            <w:shd w:val="clear" w:color="auto" w:fill="9CC2E5" w:themeFill="accent5" w:themeFillTint="99"/>
          </w:tcPr>
          <w:p w14:paraId="1B9FEE7B" w14:textId="65E7B3CC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5.</w:t>
            </w:r>
          </w:p>
        </w:tc>
        <w:tc>
          <w:tcPr>
            <w:tcW w:w="2268" w:type="dxa"/>
            <w:shd w:val="clear" w:color="auto" w:fill="9CC2E5" w:themeFill="accent5" w:themeFillTint="99"/>
          </w:tcPr>
          <w:p w14:paraId="618C9FA7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Title</w:t>
            </w:r>
          </w:p>
        </w:tc>
        <w:tc>
          <w:tcPr>
            <w:tcW w:w="6662" w:type="dxa"/>
          </w:tcPr>
          <w:p w14:paraId="6AD5A1A2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174E5E" w:rsidRPr="002F5130" w14:paraId="76AC3D9C" w14:textId="77777777" w:rsidTr="000408A8">
        <w:tc>
          <w:tcPr>
            <w:tcW w:w="421" w:type="dxa"/>
            <w:vMerge/>
            <w:shd w:val="clear" w:color="auto" w:fill="9CC2E5" w:themeFill="accent5" w:themeFillTint="99"/>
          </w:tcPr>
          <w:p w14:paraId="4D42A48A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10AF1C80" w14:textId="49558DE8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Author (s), the first is the presenter.</w:t>
            </w:r>
          </w:p>
        </w:tc>
        <w:tc>
          <w:tcPr>
            <w:tcW w:w="6662" w:type="dxa"/>
          </w:tcPr>
          <w:p w14:paraId="28E5103A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174E5E" w:rsidRPr="002F5130" w14:paraId="53DBBE88" w14:textId="77777777" w:rsidTr="000408A8">
        <w:tc>
          <w:tcPr>
            <w:tcW w:w="421" w:type="dxa"/>
            <w:vMerge/>
            <w:shd w:val="clear" w:color="auto" w:fill="9CC2E5" w:themeFill="accent5" w:themeFillTint="99"/>
          </w:tcPr>
          <w:p w14:paraId="48C480E2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359137A4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Affiliation</w:t>
            </w:r>
          </w:p>
        </w:tc>
        <w:tc>
          <w:tcPr>
            <w:tcW w:w="6662" w:type="dxa"/>
          </w:tcPr>
          <w:p w14:paraId="1F106ABE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174E5E" w:rsidRPr="002F5130" w14:paraId="14574E2A" w14:textId="77777777" w:rsidTr="000408A8">
        <w:tc>
          <w:tcPr>
            <w:tcW w:w="421" w:type="dxa"/>
            <w:vMerge/>
            <w:shd w:val="clear" w:color="auto" w:fill="9CC2E5" w:themeFill="accent5" w:themeFillTint="99"/>
          </w:tcPr>
          <w:p w14:paraId="30295A7F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3D8193FA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2F5130">
              <w:rPr>
                <w:rFonts w:asciiTheme="minorHAnsi" w:hAnsiTheme="minorHAnsi" w:cstheme="minorHAnsi"/>
                <w:bCs/>
              </w:rPr>
              <w:t>Email Contact</w:t>
            </w:r>
            <w:bookmarkStart w:id="2" w:name="_GoBack"/>
            <w:bookmarkEnd w:id="2"/>
          </w:p>
        </w:tc>
        <w:tc>
          <w:tcPr>
            <w:tcW w:w="6662" w:type="dxa"/>
          </w:tcPr>
          <w:p w14:paraId="2F16AF7E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174E5E" w:rsidRPr="002F5130" w14:paraId="4B0C1B91" w14:textId="77777777" w:rsidTr="000408A8">
        <w:tc>
          <w:tcPr>
            <w:tcW w:w="421" w:type="dxa"/>
            <w:vMerge/>
            <w:shd w:val="clear" w:color="auto" w:fill="9CC2E5" w:themeFill="accent5" w:themeFillTint="99"/>
          </w:tcPr>
          <w:p w14:paraId="5785B68F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268" w:type="dxa"/>
            <w:shd w:val="clear" w:color="auto" w:fill="9CC2E5" w:themeFill="accent5" w:themeFillTint="99"/>
          </w:tcPr>
          <w:p w14:paraId="3FB97C58" w14:textId="1C4833DB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  <w:r w:rsidRPr="00174E5E">
              <w:rPr>
                <w:rFonts w:asciiTheme="minorHAnsi" w:hAnsiTheme="minorHAnsi" w:cstheme="minorHAnsi"/>
                <w:bCs/>
              </w:rPr>
              <w:t xml:space="preserve">Abstract (for </w:t>
            </w:r>
            <w:r>
              <w:rPr>
                <w:rFonts w:asciiTheme="minorHAnsi" w:hAnsiTheme="minorHAnsi" w:cstheme="minorHAnsi"/>
                <w:bCs/>
              </w:rPr>
              <w:t>“</w:t>
            </w:r>
            <w:r w:rsidRPr="00174E5E">
              <w:rPr>
                <w:rFonts w:asciiTheme="minorHAnsi" w:hAnsiTheme="minorHAnsi" w:cstheme="minorHAnsi"/>
                <w:bCs/>
              </w:rPr>
              <w:t>Paper presentation</w:t>
            </w:r>
            <w:r>
              <w:rPr>
                <w:rFonts w:asciiTheme="minorHAnsi" w:hAnsiTheme="minorHAnsi" w:cstheme="minorHAnsi"/>
                <w:bCs/>
              </w:rPr>
              <w:t>” session type - 3</w:t>
            </w:r>
            <w:r w:rsidRPr="001A3ADA">
              <w:rPr>
                <w:rFonts w:asciiTheme="minorHAnsi" w:hAnsiTheme="minorHAnsi" w:cstheme="minorHAnsi"/>
                <w:bCs/>
              </w:rPr>
              <w:t>00 words)</w:t>
            </w:r>
          </w:p>
        </w:tc>
        <w:tc>
          <w:tcPr>
            <w:tcW w:w="6662" w:type="dxa"/>
          </w:tcPr>
          <w:p w14:paraId="49E40121" w14:textId="77777777" w:rsidR="00174E5E" w:rsidRPr="002F5130" w:rsidRDefault="00174E5E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Cs/>
              </w:rPr>
            </w:pPr>
          </w:p>
        </w:tc>
      </w:tr>
      <w:tr w:rsidR="00D30DB3" w:rsidRPr="002F5130" w14:paraId="3910E271" w14:textId="77777777" w:rsidTr="00520657">
        <w:tc>
          <w:tcPr>
            <w:tcW w:w="2689" w:type="dxa"/>
            <w:gridSpan w:val="2"/>
            <w:shd w:val="clear" w:color="auto" w:fill="9CC2E5" w:themeFill="accent5" w:themeFillTint="99"/>
          </w:tcPr>
          <w:p w14:paraId="5419D8C4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</w:rPr>
            </w:pPr>
            <w:r w:rsidRPr="002F5130">
              <w:rPr>
                <w:rFonts w:asciiTheme="minorHAnsi" w:hAnsiTheme="minorHAnsi" w:cstheme="minorHAnsi"/>
                <w:b/>
              </w:rPr>
              <w:t>Website URL (if any)</w:t>
            </w:r>
          </w:p>
          <w:p w14:paraId="07037B19" w14:textId="36FD8666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662" w:type="dxa"/>
          </w:tcPr>
          <w:p w14:paraId="184A5FA2" w14:textId="77777777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</w:p>
          <w:p w14:paraId="2B961E30" w14:textId="39C0109E" w:rsidR="00D30DB3" w:rsidRPr="002F5130" w:rsidRDefault="00D30DB3" w:rsidP="00D30DB3">
            <w:pPr>
              <w:tabs>
                <w:tab w:val="left" w:pos="2577"/>
              </w:tabs>
              <w:rPr>
                <w:rFonts w:asciiTheme="minorHAnsi" w:hAnsiTheme="minorHAnsi" w:cstheme="minorHAnsi"/>
                <w:b/>
              </w:rPr>
            </w:pPr>
          </w:p>
        </w:tc>
      </w:tr>
    </w:tbl>
    <w:p w14:paraId="4F52FAC2" w14:textId="3D6ACE33" w:rsidR="00F34A3A" w:rsidRPr="002F5130" w:rsidRDefault="00F34A3A">
      <w:pPr>
        <w:rPr>
          <w:rFonts w:asciiTheme="minorHAnsi" w:hAnsiTheme="minorHAnsi" w:cstheme="minorHAnsi"/>
        </w:rPr>
      </w:pPr>
    </w:p>
    <w:p w14:paraId="45755FAE" w14:textId="0E9053F1" w:rsidR="00F34A3A" w:rsidRPr="002F5130" w:rsidRDefault="00F34A3A">
      <w:pPr>
        <w:rPr>
          <w:rFonts w:asciiTheme="minorHAnsi" w:hAnsiTheme="minorHAnsi" w:cstheme="minorHAnsi"/>
        </w:rPr>
      </w:pPr>
      <w:r w:rsidRPr="002F5130">
        <w:rPr>
          <w:rFonts w:asciiTheme="minorHAnsi" w:hAnsiTheme="minorHAnsi" w:cstheme="minorHAnsi"/>
        </w:rPr>
        <w:t xml:space="preserve">*) </w:t>
      </w:r>
      <w:proofErr w:type="spellStart"/>
      <w:r w:rsidR="004C518C">
        <w:rPr>
          <w:rFonts w:asciiTheme="minorHAnsi" w:hAnsiTheme="minorHAnsi" w:cstheme="minorHAnsi"/>
        </w:rPr>
        <w:t>Tracklist</w:t>
      </w:r>
      <w:proofErr w:type="spellEnd"/>
      <w:r w:rsidRPr="002F5130">
        <w:rPr>
          <w:rFonts w:asciiTheme="minorHAnsi" w:hAnsiTheme="minorHAnsi" w:cstheme="minorHAnsi"/>
        </w:rPr>
        <w:t>:</w:t>
      </w:r>
    </w:p>
    <w:p w14:paraId="2465EF25" w14:textId="20F692B0" w:rsidR="001470C8" w:rsidRPr="002F5130" w:rsidRDefault="001470C8" w:rsidP="001470C8">
      <w:pPr>
        <w:numPr>
          <w:ilvl w:val="0"/>
          <w:numId w:val="1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Track 1: Urban, Peri</w:t>
      </w:r>
      <w:r w:rsidR="00695016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-</w:t>
      </w: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Urban, and Metropolitan Development</w:t>
      </w:r>
    </w:p>
    <w:p w14:paraId="759431E9" w14:textId="77777777" w:rsidR="001470C8" w:rsidRPr="002F5130" w:rsidRDefault="001470C8" w:rsidP="001470C8">
      <w:pPr>
        <w:numPr>
          <w:ilvl w:val="0"/>
          <w:numId w:val="1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Track 2: Informality, Inclusion, and Participation</w:t>
      </w:r>
    </w:p>
    <w:p w14:paraId="514B9ED2" w14:textId="77777777" w:rsidR="001470C8" w:rsidRPr="002F5130" w:rsidRDefault="001470C8" w:rsidP="001470C8">
      <w:pPr>
        <w:numPr>
          <w:ilvl w:val="0"/>
          <w:numId w:val="1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Track 3: Heritage, Culture, and Identity</w:t>
      </w:r>
    </w:p>
    <w:p w14:paraId="5D18BCC6" w14:textId="77777777" w:rsidR="001470C8" w:rsidRPr="002F5130" w:rsidRDefault="001470C8" w:rsidP="001470C8">
      <w:pPr>
        <w:numPr>
          <w:ilvl w:val="0"/>
          <w:numId w:val="1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Track 4: Disaster, Risk, and Resilience</w:t>
      </w:r>
    </w:p>
    <w:p w14:paraId="190ED3A5" w14:textId="77777777" w:rsidR="001470C8" w:rsidRPr="002F5130" w:rsidRDefault="001470C8" w:rsidP="001470C8">
      <w:pPr>
        <w:numPr>
          <w:ilvl w:val="0"/>
          <w:numId w:val="1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Track 5: Environment, Climate, and Health</w:t>
      </w:r>
    </w:p>
    <w:p w14:paraId="68DA2101" w14:textId="77777777" w:rsidR="001470C8" w:rsidRPr="002F5130" w:rsidRDefault="001470C8" w:rsidP="001470C8">
      <w:pPr>
        <w:numPr>
          <w:ilvl w:val="0"/>
          <w:numId w:val="1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Track 6: ICT, Knowledge, and Innovation</w:t>
      </w:r>
    </w:p>
    <w:p w14:paraId="133108D2" w14:textId="77777777" w:rsidR="001470C8" w:rsidRPr="002F5130" w:rsidRDefault="001470C8" w:rsidP="001470C8">
      <w:pPr>
        <w:numPr>
          <w:ilvl w:val="0"/>
          <w:numId w:val="1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Track 7: Spatial Analysis, Methods, and Modelling</w:t>
      </w:r>
    </w:p>
    <w:p w14:paraId="5B2C1184" w14:textId="77777777" w:rsidR="001470C8" w:rsidRPr="002F5130" w:rsidRDefault="001470C8" w:rsidP="001470C8">
      <w:pPr>
        <w:numPr>
          <w:ilvl w:val="0"/>
          <w:numId w:val="1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Track 8: Governance and Politics</w:t>
      </w:r>
    </w:p>
    <w:p w14:paraId="44A8DBC1" w14:textId="77777777" w:rsidR="001470C8" w:rsidRPr="002F5130" w:rsidRDefault="001470C8" w:rsidP="001470C8">
      <w:pPr>
        <w:numPr>
          <w:ilvl w:val="0"/>
          <w:numId w:val="1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Track 9: Infrastructure, Transport, and Mobility</w:t>
      </w:r>
    </w:p>
    <w:p w14:paraId="1D035D0C" w14:textId="77777777" w:rsidR="001470C8" w:rsidRPr="002F5130" w:rsidRDefault="001470C8" w:rsidP="001470C8">
      <w:pPr>
        <w:numPr>
          <w:ilvl w:val="0"/>
          <w:numId w:val="1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Track 10: Rural, Regional, and Small Island Development</w:t>
      </w:r>
    </w:p>
    <w:p w14:paraId="25155859" w14:textId="4F56CB9D" w:rsidR="001470C8" w:rsidRPr="002F5130" w:rsidRDefault="001470C8" w:rsidP="001470C8">
      <w:pPr>
        <w:numPr>
          <w:ilvl w:val="0"/>
          <w:numId w:val="1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Track 11: Planning History, Theory</w:t>
      </w:r>
      <w:r w:rsidR="00316609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,</w:t>
      </w: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 xml:space="preserve"> and Practice</w:t>
      </w:r>
    </w:p>
    <w:p w14:paraId="3EEB10A5" w14:textId="77777777" w:rsidR="001470C8" w:rsidRPr="002F5130" w:rsidRDefault="001470C8" w:rsidP="001470C8">
      <w:pPr>
        <w:numPr>
          <w:ilvl w:val="0"/>
          <w:numId w:val="1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Track 12: Planning Education and Pedagogy</w:t>
      </w:r>
    </w:p>
    <w:p w14:paraId="26A3B499" w14:textId="4FCE2C50" w:rsidR="00896831" w:rsidRPr="0073451B" w:rsidRDefault="001470C8" w:rsidP="0073451B">
      <w:pPr>
        <w:numPr>
          <w:ilvl w:val="0"/>
          <w:numId w:val="1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</w:pP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Track 13: Land</w:t>
      </w:r>
      <w:r w:rsidR="0073451B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,</w:t>
      </w: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 xml:space="preserve"> Housing</w:t>
      </w:r>
      <w:r w:rsidR="00316609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>,</w:t>
      </w:r>
      <w:r w:rsidRPr="002F5130">
        <w:rPr>
          <w:rFonts w:asciiTheme="minorHAnsi" w:hAnsiTheme="minorHAnsi" w:cstheme="minorHAnsi"/>
          <w:color w:val="000000"/>
          <w:sz w:val="21"/>
          <w:szCs w:val="21"/>
          <w:lang w:val="en-ID" w:eastAsia="en-ID"/>
        </w:rPr>
        <w:t xml:space="preserve"> and Settlement</w:t>
      </w:r>
    </w:p>
    <w:sectPr w:rsidR="00896831" w:rsidRPr="0073451B" w:rsidSect="005E0C19">
      <w:pgSz w:w="11906" w:h="16838"/>
      <w:pgMar w:top="1440" w:right="1418" w:bottom="1440" w:left="1418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AC07CA" w14:textId="77777777" w:rsidR="00122084" w:rsidRDefault="00122084" w:rsidP="0029088D">
      <w:r>
        <w:separator/>
      </w:r>
    </w:p>
  </w:endnote>
  <w:endnote w:type="continuationSeparator" w:id="0">
    <w:p w14:paraId="19908A26" w14:textId="77777777" w:rsidR="00122084" w:rsidRDefault="00122084" w:rsidP="002908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CF504F" w14:textId="77777777" w:rsidR="00122084" w:rsidRDefault="00122084" w:rsidP="0029088D">
      <w:r>
        <w:separator/>
      </w:r>
    </w:p>
  </w:footnote>
  <w:footnote w:type="continuationSeparator" w:id="0">
    <w:p w14:paraId="08D02E2A" w14:textId="77777777" w:rsidR="00122084" w:rsidRDefault="00122084" w:rsidP="002908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9E0EA1"/>
    <w:multiLevelType w:val="multilevel"/>
    <w:tmpl w:val="AE187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978072F"/>
    <w:multiLevelType w:val="hybridMultilevel"/>
    <w:tmpl w:val="9476F318"/>
    <w:lvl w:ilvl="0" w:tplc="3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zcwM7Y0NLa0MDVQ0lEKTi0uzszPAykwqQUAp8Zp+iwAAAA="/>
  </w:docVars>
  <w:rsids>
    <w:rsidRoot w:val="00512BA5"/>
    <w:rsid w:val="00087D6A"/>
    <w:rsid w:val="000B740E"/>
    <w:rsid w:val="00122084"/>
    <w:rsid w:val="001470C8"/>
    <w:rsid w:val="00174E5E"/>
    <w:rsid w:val="001A3ADA"/>
    <w:rsid w:val="001B20C2"/>
    <w:rsid w:val="001B6460"/>
    <w:rsid w:val="0029088D"/>
    <w:rsid w:val="002C5A07"/>
    <w:rsid w:val="002F5130"/>
    <w:rsid w:val="00316609"/>
    <w:rsid w:val="00326D93"/>
    <w:rsid w:val="003A446F"/>
    <w:rsid w:val="003C2A3C"/>
    <w:rsid w:val="00431B77"/>
    <w:rsid w:val="004C518C"/>
    <w:rsid w:val="00512BA5"/>
    <w:rsid w:val="00520657"/>
    <w:rsid w:val="005376F4"/>
    <w:rsid w:val="00540D75"/>
    <w:rsid w:val="00571D03"/>
    <w:rsid w:val="005B331B"/>
    <w:rsid w:val="005D2BC2"/>
    <w:rsid w:val="005E0C19"/>
    <w:rsid w:val="00602FE1"/>
    <w:rsid w:val="00680E11"/>
    <w:rsid w:val="00695016"/>
    <w:rsid w:val="0073451B"/>
    <w:rsid w:val="00756171"/>
    <w:rsid w:val="00797603"/>
    <w:rsid w:val="007A2899"/>
    <w:rsid w:val="00804F12"/>
    <w:rsid w:val="008127AC"/>
    <w:rsid w:val="00824984"/>
    <w:rsid w:val="00860865"/>
    <w:rsid w:val="0086681B"/>
    <w:rsid w:val="00896831"/>
    <w:rsid w:val="008A32D2"/>
    <w:rsid w:val="008C36C9"/>
    <w:rsid w:val="00920D69"/>
    <w:rsid w:val="0094583C"/>
    <w:rsid w:val="00972903"/>
    <w:rsid w:val="009B6172"/>
    <w:rsid w:val="009D5737"/>
    <w:rsid w:val="00A53D5E"/>
    <w:rsid w:val="00A76A5C"/>
    <w:rsid w:val="00B07DA7"/>
    <w:rsid w:val="00C2512D"/>
    <w:rsid w:val="00CA1C34"/>
    <w:rsid w:val="00D209C2"/>
    <w:rsid w:val="00D252A0"/>
    <w:rsid w:val="00D30DB3"/>
    <w:rsid w:val="00D42614"/>
    <w:rsid w:val="00D725DD"/>
    <w:rsid w:val="00DD0355"/>
    <w:rsid w:val="00E21314"/>
    <w:rsid w:val="00EB7E10"/>
    <w:rsid w:val="00EF6DF9"/>
    <w:rsid w:val="00F34A3A"/>
    <w:rsid w:val="00F929A0"/>
    <w:rsid w:val="00FB194A"/>
    <w:rsid w:val="00FC204C"/>
    <w:rsid w:val="00FC7C16"/>
    <w:rsid w:val="00FD66DC"/>
    <w:rsid w:val="00FF1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D51E7C3"/>
  <w15:chartTrackingRefBased/>
  <w15:docId w15:val="{9090D544-9DA6-9443-AC93-5A10F9E20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D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12B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29088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9088D"/>
    <w:rPr>
      <w:lang w:val="en-GB" w:eastAsia="en-GB"/>
    </w:rPr>
  </w:style>
  <w:style w:type="paragraph" w:styleId="Footer">
    <w:name w:val="footer"/>
    <w:basedOn w:val="Normal"/>
    <w:link w:val="FooterChar"/>
    <w:rsid w:val="0029088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29088D"/>
    <w:rPr>
      <w:lang w:val="en-GB" w:eastAsia="en-GB"/>
    </w:rPr>
  </w:style>
  <w:style w:type="paragraph" w:styleId="ListParagraph">
    <w:name w:val="List Paragraph"/>
    <w:basedOn w:val="Normal"/>
    <w:uiPriority w:val="34"/>
    <w:qFormat/>
    <w:rsid w:val="007561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471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14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UoB</Company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WPSC APSA 2022</dc:creator>
  <cp:keywords/>
  <dc:description/>
  <cp:lastModifiedBy>Isnu Pratama</cp:lastModifiedBy>
  <cp:revision>3</cp:revision>
  <dcterms:created xsi:type="dcterms:W3CDTF">2022-02-24T06:41:00Z</dcterms:created>
  <dcterms:modified xsi:type="dcterms:W3CDTF">2022-02-24T06:43:00Z</dcterms:modified>
</cp:coreProperties>
</file>